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F5F16" w14:textId="1208456F" w:rsidR="006D5DF9" w:rsidRPr="00C340AB" w:rsidRDefault="00487B2B" w:rsidP="00C340AB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>Summer</w:t>
      </w:r>
      <w:r w:rsidR="009E4C6D" w:rsidRPr="00C340AB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r w:rsidR="00FA43A6" w:rsidRPr="00C340AB">
        <w:rPr>
          <w:rFonts w:ascii="Calibri Light" w:hAnsi="Calibri Light" w:cs="Calibri Light"/>
          <w:b/>
          <w:bCs/>
          <w:sz w:val="24"/>
          <w:szCs w:val="24"/>
        </w:rPr>
        <w:t>I</w:t>
      </w:r>
      <w:r w:rsidR="006D5DF9" w:rsidRPr="00C340AB">
        <w:rPr>
          <w:rFonts w:ascii="Calibri Light" w:hAnsi="Calibri Light" w:cs="Calibri Light"/>
          <w:b/>
          <w:bCs/>
          <w:sz w:val="24"/>
          <w:szCs w:val="24"/>
        </w:rPr>
        <w:t>ntern Position at IIS Financial Services</w:t>
      </w:r>
    </w:p>
    <w:p w14:paraId="2B1FB5F2" w14:textId="20D709A7" w:rsidR="006D5DF9" w:rsidRPr="00C340AB" w:rsidRDefault="00E43179" w:rsidP="00C340AB">
      <w:pPr>
        <w:autoSpaceDE w:val="0"/>
        <w:autoSpaceDN w:val="0"/>
        <w:adjustRightInd w:val="0"/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>Seeking College Senior or Recent College Graduate</w:t>
      </w:r>
    </w:p>
    <w:p w14:paraId="1362BFFB" w14:textId="749A0955" w:rsidR="006D5DF9" w:rsidRPr="00C340AB" w:rsidRDefault="00365FA8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 xml:space="preserve">Company/Organization: </w:t>
      </w:r>
      <w:r w:rsidRPr="00C340AB">
        <w:rPr>
          <w:rFonts w:ascii="Calibri Light" w:hAnsi="Calibri Light" w:cs="Calibri Light"/>
          <w:sz w:val="24"/>
          <w:szCs w:val="24"/>
        </w:rPr>
        <w:t>IIS Financial Services</w:t>
      </w:r>
      <w:r w:rsidR="00912E75" w:rsidRPr="00C340AB">
        <w:rPr>
          <w:rFonts w:ascii="Calibri Light" w:hAnsi="Calibri Light" w:cs="Calibri Light"/>
          <w:sz w:val="24"/>
          <w:szCs w:val="24"/>
        </w:rPr>
        <w:t>, South Portland</w:t>
      </w:r>
    </w:p>
    <w:p w14:paraId="428FD765" w14:textId="5464EE86" w:rsidR="001106D4" w:rsidRPr="00C340AB" w:rsidRDefault="00734615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>Schedule</w:t>
      </w:r>
      <w:r w:rsidR="006D5DF9" w:rsidRPr="00C340AB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C340AB" w:rsidRPr="00C340AB">
        <w:rPr>
          <w:rFonts w:ascii="Calibri Light" w:hAnsi="Calibri Light" w:cs="Calibri Light"/>
          <w:sz w:val="24"/>
          <w:szCs w:val="24"/>
        </w:rPr>
        <w:t>10-</w:t>
      </w:r>
      <w:r w:rsidR="001C43BF" w:rsidRPr="00C340AB">
        <w:rPr>
          <w:rFonts w:ascii="Calibri Light" w:hAnsi="Calibri Light" w:cs="Calibri Light"/>
          <w:sz w:val="24"/>
          <w:szCs w:val="24"/>
        </w:rPr>
        <w:t>20</w:t>
      </w:r>
      <w:r w:rsidR="006E1005" w:rsidRPr="00C340AB">
        <w:rPr>
          <w:rFonts w:ascii="Calibri Light" w:hAnsi="Calibri Light" w:cs="Calibri Light"/>
          <w:sz w:val="24"/>
          <w:szCs w:val="24"/>
        </w:rPr>
        <w:t xml:space="preserve"> hours per week</w:t>
      </w:r>
      <w:r w:rsidR="004D471E" w:rsidRPr="00C340AB">
        <w:rPr>
          <w:rFonts w:ascii="Calibri Light" w:hAnsi="Calibri Light" w:cs="Calibri Light"/>
          <w:sz w:val="24"/>
          <w:szCs w:val="24"/>
        </w:rPr>
        <w:t xml:space="preserve"> for the summer</w:t>
      </w:r>
      <w:r w:rsidR="001C43BF" w:rsidRPr="00C340AB">
        <w:rPr>
          <w:rFonts w:ascii="Calibri Light" w:hAnsi="Calibri Light" w:cs="Calibri Light"/>
          <w:sz w:val="24"/>
          <w:szCs w:val="24"/>
        </w:rPr>
        <w:t>, M</w:t>
      </w:r>
      <w:r w:rsidR="001936B2" w:rsidRPr="00C340AB">
        <w:rPr>
          <w:rFonts w:ascii="Calibri Light" w:hAnsi="Calibri Light" w:cs="Calibri Light"/>
          <w:sz w:val="24"/>
          <w:szCs w:val="24"/>
        </w:rPr>
        <w:t>-F,</w:t>
      </w:r>
      <w:r w:rsidR="006E1005" w:rsidRPr="00C340AB">
        <w:rPr>
          <w:rFonts w:ascii="Calibri Light" w:hAnsi="Calibri Light" w:cs="Calibri Light"/>
          <w:sz w:val="24"/>
          <w:szCs w:val="24"/>
        </w:rPr>
        <w:t xml:space="preserve"> </w:t>
      </w:r>
      <w:r w:rsidR="001C43BF" w:rsidRPr="00C340AB">
        <w:rPr>
          <w:rFonts w:ascii="Calibri Light" w:hAnsi="Calibri Light" w:cs="Calibri Light"/>
          <w:sz w:val="24"/>
          <w:szCs w:val="24"/>
        </w:rPr>
        <w:t>depending on office workload</w:t>
      </w:r>
    </w:p>
    <w:p w14:paraId="172E112B" w14:textId="6FFDCA8F" w:rsidR="006D5DF9" w:rsidRPr="00C340AB" w:rsidRDefault="001106D4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 xml:space="preserve">Projected Start Date: </w:t>
      </w:r>
      <w:r w:rsidR="00EC77EC">
        <w:rPr>
          <w:rFonts w:ascii="Calibri Light" w:hAnsi="Calibri Light" w:cs="Calibri Light"/>
          <w:sz w:val="24"/>
          <w:szCs w:val="24"/>
        </w:rPr>
        <w:t>May 31</w:t>
      </w:r>
      <w:r w:rsidR="00EC77EC" w:rsidRPr="00EC77EC">
        <w:rPr>
          <w:rFonts w:ascii="Calibri Light" w:hAnsi="Calibri Light" w:cs="Calibri Light"/>
          <w:sz w:val="24"/>
          <w:szCs w:val="24"/>
          <w:vertAlign w:val="superscript"/>
        </w:rPr>
        <w:t>st</w:t>
      </w:r>
      <w:r w:rsidR="00EC77EC">
        <w:rPr>
          <w:rFonts w:ascii="Calibri Light" w:hAnsi="Calibri Light" w:cs="Calibri Light"/>
          <w:sz w:val="24"/>
          <w:szCs w:val="24"/>
        </w:rPr>
        <w:t>, 2022</w:t>
      </w:r>
    </w:p>
    <w:p w14:paraId="5D556AD2" w14:textId="71BA5A65" w:rsidR="006D5DF9" w:rsidRPr="00C340AB" w:rsidRDefault="00365FA8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 xml:space="preserve">Wage/Salary: </w:t>
      </w:r>
      <w:r w:rsidR="00E209E0" w:rsidRPr="00C340AB">
        <w:rPr>
          <w:rFonts w:ascii="Calibri Light" w:hAnsi="Calibri Light" w:cs="Calibri Light"/>
          <w:sz w:val="24"/>
          <w:szCs w:val="24"/>
        </w:rPr>
        <w:t>$</w:t>
      </w:r>
      <w:r w:rsidR="00C340AB" w:rsidRPr="00C340AB">
        <w:rPr>
          <w:rFonts w:ascii="Calibri Light" w:hAnsi="Calibri Light" w:cs="Calibri Light"/>
          <w:sz w:val="24"/>
          <w:szCs w:val="24"/>
        </w:rPr>
        <w:t>2</w:t>
      </w:r>
      <w:r w:rsidR="00C340AB">
        <w:rPr>
          <w:rFonts w:ascii="Calibri Light" w:hAnsi="Calibri Light" w:cs="Calibri Light"/>
          <w:sz w:val="24"/>
          <w:szCs w:val="24"/>
        </w:rPr>
        <w:t>0</w:t>
      </w:r>
      <w:r w:rsidR="000B2D4E" w:rsidRPr="00C340AB">
        <w:rPr>
          <w:rFonts w:ascii="Calibri Light" w:hAnsi="Calibri Light" w:cs="Calibri Light"/>
          <w:sz w:val="24"/>
          <w:szCs w:val="24"/>
        </w:rPr>
        <w:t>.00 per hour</w:t>
      </w:r>
      <w:r w:rsidR="006D5DF9" w:rsidRPr="00C340AB">
        <w:rPr>
          <w:rFonts w:ascii="Calibri Light" w:hAnsi="Calibri Light" w:cs="Calibri Light"/>
          <w:sz w:val="24"/>
          <w:szCs w:val="24"/>
        </w:rPr>
        <w:t xml:space="preserve"> </w:t>
      </w:r>
    </w:p>
    <w:p w14:paraId="30EFF014" w14:textId="77777777" w:rsidR="00845051" w:rsidRPr="00C340AB" w:rsidRDefault="00845051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p w14:paraId="7FD9F76B" w14:textId="16D7B075" w:rsidR="00026D51" w:rsidRPr="00C340AB" w:rsidRDefault="006D5DF9" w:rsidP="00C340AB">
      <w:pPr>
        <w:pStyle w:val="NormalWeb"/>
        <w:spacing w:before="0" w:beforeAutospacing="0" w:after="0" w:afterAutospacing="0"/>
        <w:textAlignment w:val="baseline"/>
        <w:rPr>
          <w:rFonts w:ascii="Calibri Light" w:hAnsi="Calibri Light" w:cs="Calibri Light"/>
          <w:b/>
          <w:bCs/>
        </w:rPr>
      </w:pPr>
      <w:r w:rsidRPr="00C340AB">
        <w:rPr>
          <w:rFonts w:ascii="Calibri Light" w:hAnsi="Calibri Light" w:cs="Calibri Light"/>
          <w:b/>
          <w:bCs/>
        </w:rPr>
        <w:t>W</w:t>
      </w:r>
      <w:r w:rsidR="00D27804">
        <w:rPr>
          <w:rFonts w:ascii="Calibri Light" w:hAnsi="Calibri Light" w:cs="Calibri Light"/>
          <w:b/>
          <w:bCs/>
        </w:rPr>
        <w:t>ho is IIS Financial, and what we're looking for:</w:t>
      </w:r>
    </w:p>
    <w:p w14:paraId="1F789E04" w14:textId="6F895EB9" w:rsidR="00C340AB" w:rsidRPr="00C340AB" w:rsidRDefault="00365FA8" w:rsidP="00C340AB">
      <w:pPr>
        <w:shd w:val="clear" w:color="auto" w:fill="FFFFFF"/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>IIS Financial Services</w:t>
      </w:r>
      <w:r w:rsidR="00026D51" w:rsidRPr="00C340AB">
        <w:rPr>
          <w:rFonts w:ascii="Calibri Light" w:hAnsi="Calibri Light" w:cs="Calibri Light"/>
          <w:sz w:val="24"/>
          <w:szCs w:val="24"/>
        </w:rPr>
        <w:t xml:space="preserve"> is a </w:t>
      </w:r>
      <w:r w:rsidR="00EE5547" w:rsidRPr="00C340AB">
        <w:rPr>
          <w:rFonts w:ascii="Calibri Light" w:hAnsi="Calibri Light" w:cs="Calibri Light"/>
          <w:sz w:val="24"/>
          <w:szCs w:val="24"/>
        </w:rPr>
        <w:t>full-service</w:t>
      </w:r>
      <w:r w:rsidR="00026D51" w:rsidRPr="00C340AB">
        <w:rPr>
          <w:rFonts w:ascii="Calibri Light" w:hAnsi="Calibri Light" w:cs="Calibri Light"/>
          <w:sz w:val="24"/>
          <w:szCs w:val="24"/>
        </w:rPr>
        <w:t xml:space="preserve"> wealth management firm specializing in investments, retirement</w:t>
      </w:r>
      <w:r w:rsidR="00D27804">
        <w:rPr>
          <w:rFonts w:ascii="Calibri Light" w:hAnsi="Calibri Light" w:cs="Calibri Light"/>
          <w:sz w:val="24"/>
          <w:szCs w:val="24"/>
        </w:rPr>
        <w:t>,</w:t>
      </w:r>
      <w:r w:rsidR="00026D51" w:rsidRPr="00C340AB">
        <w:rPr>
          <w:rFonts w:ascii="Calibri Light" w:hAnsi="Calibri Light" w:cs="Calibri Light"/>
          <w:sz w:val="24"/>
          <w:szCs w:val="24"/>
        </w:rPr>
        <w:t xml:space="preserve"> and estate planning. As independent financial advisors</w:t>
      </w:r>
      <w:r w:rsidR="00FA43A6" w:rsidRPr="00C340AB">
        <w:rPr>
          <w:rFonts w:ascii="Calibri Light" w:hAnsi="Calibri Light" w:cs="Calibri Light"/>
          <w:sz w:val="24"/>
          <w:szCs w:val="24"/>
        </w:rPr>
        <w:t>,</w:t>
      </w:r>
      <w:r w:rsidR="00026D51" w:rsidRPr="00C340AB">
        <w:rPr>
          <w:rFonts w:ascii="Calibri Light" w:hAnsi="Calibri Light" w:cs="Calibri Light"/>
          <w:sz w:val="24"/>
          <w:szCs w:val="24"/>
        </w:rPr>
        <w:t xml:space="preserve"> o</w:t>
      </w:r>
      <w:r w:rsidR="003B4525" w:rsidRPr="00C340AB">
        <w:rPr>
          <w:rFonts w:ascii="Calibri Light" w:hAnsi="Calibri Light" w:cs="Calibri Light"/>
          <w:sz w:val="24"/>
          <w:szCs w:val="24"/>
        </w:rPr>
        <w:t>ur job</w:t>
      </w:r>
      <w:r w:rsidR="00026D51" w:rsidRPr="00C340AB">
        <w:rPr>
          <w:rFonts w:ascii="Calibri Light" w:hAnsi="Calibri Light" w:cs="Calibri Light"/>
          <w:sz w:val="24"/>
          <w:szCs w:val="24"/>
        </w:rPr>
        <w:t xml:space="preserve"> is to help our clients by </w:t>
      </w:r>
      <w:r w:rsidR="003B4525" w:rsidRPr="00C340AB">
        <w:rPr>
          <w:rFonts w:ascii="Calibri Light" w:eastAsia="Times New Roman" w:hAnsi="Calibri Light" w:cs="Calibri Light"/>
          <w:sz w:val="24"/>
          <w:szCs w:val="24"/>
        </w:rPr>
        <w:t>p</w:t>
      </w:r>
      <w:r w:rsidR="00026D51" w:rsidRPr="00C340AB">
        <w:rPr>
          <w:rFonts w:ascii="Calibri Light" w:eastAsia="Times New Roman" w:hAnsi="Calibri Light" w:cs="Calibri Light"/>
          <w:sz w:val="24"/>
          <w:szCs w:val="24"/>
        </w:rPr>
        <w:t>roviding objective, knowledgeable, and personalized financial guidance</w:t>
      </w:r>
      <w:r w:rsidR="003B4525" w:rsidRPr="00C340AB">
        <w:rPr>
          <w:rFonts w:ascii="Calibri Light" w:eastAsia="Times New Roman" w:hAnsi="Calibri Light" w:cs="Calibri Light"/>
          <w:sz w:val="24"/>
          <w:szCs w:val="24"/>
        </w:rPr>
        <w:t xml:space="preserve"> throughout all phases of life. </w:t>
      </w:r>
    </w:p>
    <w:p w14:paraId="60EEE9CB" w14:textId="77777777" w:rsidR="00C340AB" w:rsidRPr="00C340AB" w:rsidRDefault="00C340AB" w:rsidP="00C340AB">
      <w:pPr>
        <w:shd w:val="clear" w:color="auto" w:fill="FFFFFF"/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p w14:paraId="59966B61" w14:textId="204BB72D" w:rsidR="00BE234A" w:rsidRPr="00C340AB" w:rsidRDefault="00C340AB" w:rsidP="00C340AB">
      <w:pPr>
        <w:shd w:val="clear" w:color="auto" w:fill="FFFFFF"/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 xml:space="preserve">We are </w:t>
      </w:r>
      <w:r w:rsidR="00D27804">
        <w:rPr>
          <w:rFonts w:ascii="Calibri Light" w:eastAsia="Times New Roman" w:hAnsi="Calibri Light" w:cs="Calibri Light"/>
          <w:sz w:val="24"/>
          <w:szCs w:val="24"/>
        </w:rPr>
        <w:t>s</w:t>
      </w: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eeking a motivated individual with a strong work ethic </w:t>
      </w:r>
      <w:r w:rsidRPr="00C340AB">
        <w:rPr>
          <w:rFonts w:ascii="Calibri Light" w:hAnsi="Calibri Light" w:cs="Calibri Light"/>
          <w:color w:val="2F3639"/>
          <w:sz w:val="24"/>
          <w:szCs w:val="24"/>
          <w:shd w:val="clear" w:color="auto" w:fill="FFFFFF"/>
        </w:rPr>
        <w:t xml:space="preserve">looking for a career and profession that involves sales and marketing with the ability to have ownership and autonomy. </w:t>
      </w:r>
    </w:p>
    <w:p w14:paraId="18D4BCDF" w14:textId="77777777" w:rsidR="00C340AB" w:rsidRPr="00C340AB" w:rsidRDefault="00C340AB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</w:p>
    <w:p w14:paraId="2C93297D" w14:textId="345E81F1" w:rsidR="00845051" w:rsidRPr="00C340AB" w:rsidRDefault="00365FA8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>Job Description</w:t>
      </w:r>
      <w:r w:rsidR="006D5DF9" w:rsidRPr="00C340AB">
        <w:rPr>
          <w:rFonts w:ascii="Calibri Light" w:hAnsi="Calibri Light" w:cs="Calibri Light"/>
          <w:b/>
          <w:bCs/>
          <w:sz w:val="24"/>
          <w:szCs w:val="24"/>
        </w:rPr>
        <w:t>:</w:t>
      </w:r>
    </w:p>
    <w:p w14:paraId="5E7B5D94" w14:textId="49543D66" w:rsidR="006D5DF9" w:rsidRPr="00C340AB" w:rsidRDefault="006D5DF9" w:rsidP="00C340AB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Engage </w:t>
      </w:r>
      <w:r w:rsidR="00283F11" w:rsidRPr="00C340AB">
        <w:rPr>
          <w:rFonts w:ascii="Calibri Light" w:eastAsia="Times New Roman" w:hAnsi="Calibri Light" w:cs="Calibri Light"/>
          <w:sz w:val="24"/>
          <w:szCs w:val="24"/>
        </w:rPr>
        <w:t xml:space="preserve">with </w:t>
      </w:r>
      <w:r w:rsidR="00A94AD2" w:rsidRPr="00C340AB">
        <w:rPr>
          <w:rFonts w:ascii="Calibri Light" w:eastAsia="Times New Roman" w:hAnsi="Calibri Light" w:cs="Calibri Light"/>
          <w:sz w:val="24"/>
          <w:szCs w:val="24"/>
        </w:rPr>
        <w:t xml:space="preserve">the </w:t>
      </w:r>
      <w:r w:rsidR="00FE4ED0" w:rsidRPr="00C340AB">
        <w:rPr>
          <w:rFonts w:ascii="Calibri Light" w:eastAsia="Times New Roman" w:hAnsi="Calibri Light" w:cs="Calibri Light"/>
          <w:sz w:val="24"/>
          <w:szCs w:val="24"/>
        </w:rPr>
        <w:t xml:space="preserve">team </w:t>
      </w:r>
      <w:r w:rsidR="00283F11" w:rsidRPr="00C340AB">
        <w:rPr>
          <w:rFonts w:ascii="Calibri Light" w:eastAsia="Times New Roman" w:hAnsi="Calibri Light" w:cs="Calibri Light"/>
          <w:sz w:val="24"/>
          <w:szCs w:val="24"/>
        </w:rPr>
        <w:t>as</w:t>
      </w:r>
      <w:r w:rsidR="004A11C2" w:rsidRPr="00C340AB">
        <w:rPr>
          <w:rFonts w:ascii="Calibri Light" w:eastAsia="Times New Roman" w:hAnsi="Calibri Light" w:cs="Calibri Light"/>
          <w:sz w:val="24"/>
          <w:szCs w:val="24"/>
        </w:rPr>
        <w:t xml:space="preserve"> a </w:t>
      </w:r>
      <w:r w:rsidR="00D27804">
        <w:rPr>
          <w:rFonts w:ascii="Calibri Light" w:eastAsia="Times New Roman" w:hAnsi="Calibri Light" w:cs="Calibri Light"/>
          <w:sz w:val="24"/>
          <w:szCs w:val="24"/>
        </w:rPr>
        <w:t>critical</w:t>
      </w:r>
      <w:r w:rsidR="004A11C2" w:rsidRPr="00C340AB">
        <w:rPr>
          <w:rFonts w:ascii="Calibri Light" w:eastAsia="Times New Roman" w:hAnsi="Calibri Light" w:cs="Calibri Light"/>
          <w:sz w:val="24"/>
          <w:szCs w:val="24"/>
        </w:rPr>
        <w:t xml:space="preserve"> player with </w:t>
      </w:r>
      <w:r w:rsidR="009E2DE4" w:rsidRPr="00C340AB">
        <w:rPr>
          <w:rFonts w:ascii="Calibri Light" w:eastAsia="Times New Roman" w:hAnsi="Calibri Light" w:cs="Calibri Light"/>
          <w:sz w:val="24"/>
          <w:szCs w:val="24"/>
        </w:rPr>
        <w:t>marketing projects, copywriting</w:t>
      </w:r>
      <w:r w:rsidR="00A94AD2" w:rsidRPr="00C340AB">
        <w:rPr>
          <w:rFonts w:ascii="Calibri Light" w:eastAsia="Times New Roman" w:hAnsi="Calibri Light" w:cs="Calibri Light"/>
          <w:sz w:val="24"/>
          <w:szCs w:val="24"/>
        </w:rPr>
        <w:t>,</w:t>
      </w:r>
      <w:r w:rsidR="00C340AB" w:rsidRPr="00C340AB">
        <w:rPr>
          <w:rFonts w:ascii="Calibri Light" w:eastAsia="Times New Roman" w:hAnsi="Calibri Light" w:cs="Calibri Light"/>
          <w:sz w:val="24"/>
          <w:szCs w:val="24"/>
        </w:rPr>
        <w:t xml:space="preserve"> monitoring website</w:t>
      </w:r>
      <w:r w:rsidR="00D27804">
        <w:rPr>
          <w:rFonts w:ascii="Calibri Light" w:eastAsia="Times New Roman" w:hAnsi="Calibri Light" w:cs="Calibri Light"/>
          <w:sz w:val="24"/>
          <w:szCs w:val="24"/>
        </w:rPr>
        <w:t>,</w:t>
      </w:r>
      <w:r w:rsidR="009E2DE4" w:rsidRPr="00C340AB">
        <w:rPr>
          <w:rFonts w:ascii="Calibri Light" w:eastAsia="Times New Roman" w:hAnsi="Calibri Light" w:cs="Calibri Light"/>
          <w:sz w:val="24"/>
          <w:szCs w:val="24"/>
        </w:rPr>
        <w:t xml:space="preserve"> and enhancing our client experience through technology</w:t>
      </w:r>
      <w:r w:rsidR="00BE234A" w:rsidRPr="00C340AB">
        <w:rPr>
          <w:rFonts w:ascii="Calibri Light" w:eastAsia="Times New Roman" w:hAnsi="Calibri Light" w:cs="Calibri Light"/>
          <w:sz w:val="24"/>
          <w:szCs w:val="24"/>
        </w:rPr>
        <w:t xml:space="preserve"> </w:t>
      </w:r>
    </w:p>
    <w:p w14:paraId="53E4A882" w14:textId="357F0461" w:rsidR="006D5DF9" w:rsidRPr="00C340AB" w:rsidRDefault="00BE234A" w:rsidP="00C340AB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>Assist Client Services with servicing tasks such as making beneficiary changes, address changes, and name changes.</w:t>
      </w:r>
    </w:p>
    <w:p w14:paraId="64D7C5D8" w14:textId="16A7B6F0" w:rsidR="00BE234A" w:rsidRPr="00C340AB" w:rsidRDefault="001936B2" w:rsidP="00C340AB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>Prepare for</w:t>
      </w:r>
      <w:r w:rsidR="00BE234A" w:rsidRPr="00C340AB">
        <w:rPr>
          <w:rFonts w:ascii="Calibri Light" w:eastAsia="Times New Roman" w:hAnsi="Calibri Light" w:cs="Calibri Light"/>
          <w:sz w:val="24"/>
          <w:szCs w:val="24"/>
        </w:rPr>
        <w:t xml:space="preserve"> client meetings </w:t>
      </w: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by providing </w:t>
      </w:r>
      <w:r w:rsidR="00A94AD2" w:rsidRPr="00C340AB">
        <w:rPr>
          <w:rFonts w:ascii="Calibri Light" w:eastAsia="Times New Roman" w:hAnsi="Calibri Light" w:cs="Calibri Light"/>
          <w:sz w:val="24"/>
          <w:szCs w:val="24"/>
        </w:rPr>
        <w:t xml:space="preserve">the </w:t>
      </w:r>
      <w:r w:rsidR="00BE234A" w:rsidRPr="00C340AB">
        <w:rPr>
          <w:rFonts w:ascii="Calibri Light" w:eastAsia="Times New Roman" w:hAnsi="Calibri Light" w:cs="Calibri Light"/>
          <w:sz w:val="24"/>
          <w:szCs w:val="24"/>
        </w:rPr>
        <w:t>necessary paperwork</w:t>
      </w:r>
      <w:r w:rsidRPr="00C340AB">
        <w:rPr>
          <w:rFonts w:ascii="Calibri Light" w:eastAsia="Times New Roman" w:hAnsi="Calibri Light" w:cs="Calibri Light"/>
          <w:sz w:val="24"/>
          <w:szCs w:val="24"/>
        </w:rPr>
        <w:t>,</w:t>
      </w:r>
      <w:r w:rsidR="00BE234A" w:rsidRPr="00C340AB">
        <w:rPr>
          <w:rFonts w:ascii="Calibri Light" w:eastAsia="Times New Roman" w:hAnsi="Calibri Light" w:cs="Calibri Light"/>
          <w:sz w:val="24"/>
          <w:szCs w:val="24"/>
        </w:rPr>
        <w:t xml:space="preserve"> and</w:t>
      </w: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 a</w:t>
      </w:r>
      <w:r w:rsidR="00D27804">
        <w:rPr>
          <w:rFonts w:ascii="Calibri Light" w:eastAsia="Times New Roman" w:hAnsi="Calibri Light" w:cs="Calibri Light"/>
          <w:sz w:val="24"/>
          <w:szCs w:val="24"/>
        </w:rPr>
        <w:t>fter</w:t>
      </w: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 those meetings</w:t>
      </w:r>
      <w:r w:rsidR="00D27804">
        <w:rPr>
          <w:rFonts w:ascii="Calibri Light" w:eastAsia="Times New Roman" w:hAnsi="Calibri Light" w:cs="Calibri Light"/>
          <w:sz w:val="24"/>
          <w:szCs w:val="24"/>
        </w:rPr>
        <w:t>,</w:t>
      </w: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 enter the data collected.</w:t>
      </w:r>
      <w:r w:rsidR="00BE234A" w:rsidRPr="00C340AB">
        <w:rPr>
          <w:rFonts w:ascii="Calibri Light" w:eastAsia="Times New Roman" w:hAnsi="Calibri Light" w:cs="Calibri Light"/>
          <w:sz w:val="24"/>
          <w:szCs w:val="24"/>
        </w:rPr>
        <w:t xml:space="preserve"> </w:t>
      </w:r>
    </w:p>
    <w:p w14:paraId="69C12EBE" w14:textId="3498F4C8" w:rsidR="00BE234A" w:rsidRPr="00C340AB" w:rsidRDefault="00BE234A" w:rsidP="00C340AB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Prepare clients for eligibility </w:t>
      </w:r>
      <w:r w:rsidR="00C340AB" w:rsidRPr="00C340AB">
        <w:rPr>
          <w:rFonts w:ascii="Calibri Light" w:eastAsia="Times New Roman" w:hAnsi="Calibri Light" w:cs="Calibri Light"/>
          <w:sz w:val="24"/>
          <w:szCs w:val="24"/>
        </w:rPr>
        <w:t xml:space="preserve">with our online portal </w:t>
      </w:r>
    </w:p>
    <w:p w14:paraId="3177D644" w14:textId="44391ECF" w:rsidR="001936B2" w:rsidRPr="00C340AB" w:rsidRDefault="001936B2" w:rsidP="00C340AB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>Perform administrative tasks such as data entry of spreadsheets, mailings, and other clerical duties.</w:t>
      </w:r>
    </w:p>
    <w:p w14:paraId="7AAFF6F8" w14:textId="42DBC587" w:rsidR="001936B2" w:rsidRPr="00C340AB" w:rsidRDefault="001936B2" w:rsidP="00C340AB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>Provide administrative support by answering phones and transferring calls to the appropriate team member.</w:t>
      </w:r>
    </w:p>
    <w:p w14:paraId="438CEC44" w14:textId="77777777" w:rsidR="00BE234A" w:rsidRPr="00C340AB" w:rsidRDefault="00BE234A" w:rsidP="00C340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</w:p>
    <w:p w14:paraId="4A551754" w14:textId="0435A9DB" w:rsidR="006D5DF9" w:rsidRPr="00C340AB" w:rsidRDefault="006D5DF9" w:rsidP="00C340A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b/>
          <w:sz w:val="24"/>
          <w:szCs w:val="24"/>
        </w:rPr>
      </w:pPr>
      <w:r w:rsidRPr="00C340AB">
        <w:rPr>
          <w:rFonts w:ascii="Calibri Light" w:eastAsia="Times New Roman" w:hAnsi="Calibri Light" w:cs="Calibri Light"/>
          <w:b/>
          <w:sz w:val="24"/>
          <w:szCs w:val="24"/>
        </w:rPr>
        <w:t>Qualifications</w:t>
      </w:r>
      <w:r w:rsidR="00FE4ED0" w:rsidRPr="00C340AB">
        <w:rPr>
          <w:rFonts w:ascii="Calibri Light" w:eastAsia="Times New Roman" w:hAnsi="Calibri Light" w:cs="Calibri Light"/>
          <w:b/>
          <w:sz w:val="24"/>
          <w:szCs w:val="24"/>
        </w:rPr>
        <w:t>:</w:t>
      </w:r>
    </w:p>
    <w:p w14:paraId="3D6CCF1A" w14:textId="77777777" w:rsidR="006D5DF9" w:rsidRPr="00C340AB" w:rsidRDefault="00845051" w:rsidP="00C340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 xml:space="preserve">Demonstrated </w:t>
      </w:r>
      <w:r w:rsidR="006D5DF9" w:rsidRPr="00C340AB">
        <w:rPr>
          <w:rFonts w:ascii="Calibri Light" w:eastAsia="Times New Roman" w:hAnsi="Calibri Light" w:cs="Calibri Light"/>
          <w:sz w:val="24"/>
          <w:szCs w:val="24"/>
        </w:rPr>
        <w:t>working knowledge of M</w:t>
      </w:r>
      <w:r w:rsidR="004A11C2" w:rsidRPr="00C340AB">
        <w:rPr>
          <w:rFonts w:ascii="Calibri Light" w:eastAsia="Times New Roman" w:hAnsi="Calibri Light" w:cs="Calibri Light"/>
          <w:sz w:val="24"/>
          <w:szCs w:val="24"/>
        </w:rPr>
        <w:t>icrosoft Outlook, Word, and Excel.</w:t>
      </w:r>
      <w:r w:rsidR="00716CC0" w:rsidRPr="00C340AB">
        <w:rPr>
          <w:rFonts w:ascii="Calibri Light" w:hAnsi="Calibri Light" w:cs="Calibri Light"/>
          <w:sz w:val="24"/>
          <w:szCs w:val="24"/>
        </w:rPr>
        <w:t xml:space="preserve"> Basic computer knowledge required, intermediate experience a plus</w:t>
      </w:r>
      <w:r w:rsidR="00FA43A6" w:rsidRPr="00C340AB">
        <w:rPr>
          <w:rFonts w:ascii="Calibri Light" w:hAnsi="Calibri Light" w:cs="Calibri Light"/>
          <w:sz w:val="24"/>
          <w:szCs w:val="24"/>
        </w:rPr>
        <w:t>.</w:t>
      </w:r>
    </w:p>
    <w:p w14:paraId="1251ED44" w14:textId="77777777" w:rsidR="006D5DF9" w:rsidRPr="00C340AB" w:rsidRDefault="004A11C2" w:rsidP="00C340A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</w:rPr>
      </w:pPr>
      <w:r w:rsidRPr="00C340AB">
        <w:rPr>
          <w:rFonts w:ascii="Calibri Light" w:eastAsia="Times New Roman" w:hAnsi="Calibri Light" w:cs="Calibri Light"/>
          <w:sz w:val="24"/>
          <w:szCs w:val="24"/>
        </w:rPr>
        <w:t>E</w:t>
      </w:r>
      <w:r w:rsidR="00FE4ED0" w:rsidRPr="00C340AB">
        <w:rPr>
          <w:rFonts w:ascii="Calibri Light" w:eastAsia="Times New Roman" w:hAnsi="Calibri Light" w:cs="Calibri Light"/>
          <w:sz w:val="24"/>
          <w:szCs w:val="24"/>
        </w:rPr>
        <w:t>xcellent</w:t>
      </w:r>
      <w:r w:rsidR="006D5DF9" w:rsidRPr="00C340AB">
        <w:rPr>
          <w:rFonts w:ascii="Calibri Light" w:eastAsia="Times New Roman" w:hAnsi="Calibri Light" w:cs="Calibri Light"/>
          <w:sz w:val="24"/>
          <w:szCs w:val="24"/>
        </w:rPr>
        <w:t xml:space="preserve"> communication skills, both verbal and written.</w:t>
      </w:r>
    </w:p>
    <w:p w14:paraId="6C0814DB" w14:textId="77777777" w:rsidR="00365FA8" w:rsidRPr="00C340AB" w:rsidRDefault="00513E13" w:rsidP="00C340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>Excellent interpersonal</w:t>
      </w:r>
      <w:r w:rsidR="00365FA8" w:rsidRPr="00C340AB">
        <w:rPr>
          <w:rFonts w:ascii="Calibri Light" w:hAnsi="Calibri Light" w:cs="Calibri Light"/>
          <w:sz w:val="24"/>
          <w:szCs w:val="24"/>
        </w:rPr>
        <w:t xml:space="preserve"> skills</w:t>
      </w:r>
      <w:r w:rsidR="004A11C2" w:rsidRPr="00C340AB">
        <w:rPr>
          <w:rFonts w:ascii="Calibri Light" w:hAnsi="Calibri Light" w:cs="Calibri Light"/>
          <w:sz w:val="24"/>
          <w:szCs w:val="24"/>
        </w:rPr>
        <w:t>.</w:t>
      </w:r>
    </w:p>
    <w:p w14:paraId="0D14F685" w14:textId="77777777" w:rsidR="00365FA8" w:rsidRPr="00C340AB" w:rsidRDefault="00365FA8" w:rsidP="00C340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>Ability to work in a professional business setting</w:t>
      </w:r>
      <w:r w:rsidR="004A11C2" w:rsidRPr="00C340AB">
        <w:rPr>
          <w:rFonts w:ascii="Calibri Light" w:hAnsi="Calibri Light" w:cs="Calibri Light"/>
          <w:sz w:val="24"/>
          <w:szCs w:val="24"/>
        </w:rPr>
        <w:t>.</w:t>
      </w:r>
    </w:p>
    <w:p w14:paraId="78420196" w14:textId="3B21D64D" w:rsidR="00365FA8" w:rsidRPr="00C340AB" w:rsidRDefault="007A6841" w:rsidP="00C340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>Resourceful</w:t>
      </w:r>
      <w:r w:rsidR="00365FA8" w:rsidRPr="00C340AB">
        <w:rPr>
          <w:rFonts w:ascii="Calibri Light" w:hAnsi="Calibri Light" w:cs="Calibri Light"/>
          <w:sz w:val="24"/>
          <w:szCs w:val="24"/>
        </w:rPr>
        <w:t xml:space="preserve"> </w:t>
      </w:r>
      <w:r w:rsidR="00283F11" w:rsidRPr="00C340AB">
        <w:rPr>
          <w:rFonts w:ascii="Calibri Light" w:hAnsi="Calibri Light" w:cs="Calibri Light"/>
          <w:sz w:val="24"/>
          <w:szCs w:val="24"/>
        </w:rPr>
        <w:t xml:space="preserve">to be a self-starter, plan work for the day, and </w:t>
      </w:r>
      <w:r w:rsidR="00365FA8" w:rsidRPr="00C340AB">
        <w:rPr>
          <w:rFonts w:ascii="Calibri Light" w:hAnsi="Calibri Light" w:cs="Calibri Light"/>
          <w:sz w:val="24"/>
          <w:szCs w:val="24"/>
        </w:rPr>
        <w:t>work with limited guidance</w:t>
      </w:r>
      <w:r w:rsidR="004A11C2" w:rsidRPr="00C340AB">
        <w:rPr>
          <w:rFonts w:ascii="Calibri Light" w:hAnsi="Calibri Light" w:cs="Calibri Light"/>
          <w:sz w:val="24"/>
          <w:szCs w:val="24"/>
        </w:rPr>
        <w:t>.</w:t>
      </w:r>
    </w:p>
    <w:p w14:paraId="1743DD51" w14:textId="77777777" w:rsidR="004A11C2" w:rsidRPr="00C340AB" w:rsidRDefault="00365FA8" w:rsidP="00C340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sz w:val="24"/>
          <w:szCs w:val="24"/>
        </w:rPr>
        <w:t>High</w:t>
      </w:r>
      <w:r w:rsidR="00845051" w:rsidRPr="00C340AB">
        <w:rPr>
          <w:rFonts w:ascii="Calibri Light" w:hAnsi="Calibri Light" w:cs="Calibri Light"/>
          <w:sz w:val="24"/>
          <w:szCs w:val="24"/>
        </w:rPr>
        <w:t>ly organized and attentive to details</w:t>
      </w:r>
      <w:r w:rsidR="004A11C2" w:rsidRPr="00C340AB">
        <w:rPr>
          <w:rFonts w:ascii="Calibri Light" w:hAnsi="Calibri Light" w:cs="Calibri Light"/>
          <w:sz w:val="24"/>
          <w:szCs w:val="24"/>
        </w:rPr>
        <w:t>.</w:t>
      </w:r>
    </w:p>
    <w:p w14:paraId="218E2FCA" w14:textId="77777777" w:rsidR="00FE4ED0" w:rsidRPr="00C340AB" w:rsidRDefault="00FE4ED0" w:rsidP="00C340AB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p w14:paraId="66CC172C" w14:textId="77777777" w:rsidR="003B4525" w:rsidRPr="00C340AB" w:rsidRDefault="003B4525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</w:p>
    <w:p w14:paraId="3EA1D511" w14:textId="2A87ADF2" w:rsidR="0033546C" w:rsidRPr="00C340AB" w:rsidRDefault="00365FA8" w:rsidP="00C340AB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C340AB">
        <w:rPr>
          <w:rFonts w:ascii="Calibri Light" w:hAnsi="Calibri Light" w:cs="Calibri Light"/>
          <w:b/>
          <w:bCs/>
          <w:sz w:val="24"/>
          <w:szCs w:val="24"/>
        </w:rPr>
        <w:t xml:space="preserve">Application Instructions: </w:t>
      </w:r>
      <w:r w:rsidRPr="00C340AB">
        <w:rPr>
          <w:rFonts w:ascii="Calibri Light" w:hAnsi="Calibri Light" w:cs="Calibri Light"/>
          <w:sz w:val="24"/>
          <w:szCs w:val="24"/>
        </w:rPr>
        <w:t xml:space="preserve">Submit cover letter and resume via e-mail to </w:t>
      </w:r>
      <w:hyperlink r:id="rId5" w:history="1">
        <w:r w:rsidR="001106D4" w:rsidRPr="00C340AB">
          <w:rPr>
            <w:rStyle w:val="Hyperlink"/>
            <w:rFonts w:ascii="Calibri Light" w:hAnsi="Calibri Light" w:cs="Calibri Light"/>
            <w:sz w:val="24"/>
            <w:szCs w:val="24"/>
          </w:rPr>
          <w:t>retire@iisfinancial.com</w:t>
        </w:r>
      </w:hyperlink>
    </w:p>
    <w:p w14:paraId="343D2A73" w14:textId="77777777" w:rsidR="001106D4" w:rsidRPr="00C340AB" w:rsidRDefault="001106D4" w:rsidP="007A6841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</w:rPr>
      </w:pPr>
    </w:p>
    <w:sectPr w:rsidR="001106D4" w:rsidRPr="00C34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56784"/>
    <w:multiLevelType w:val="hybridMultilevel"/>
    <w:tmpl w:val="099E4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B4E67"/>
    <w:multiLevelType w:val="multilevel"/>
    <w:tmpl w:val="2BE44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BD3260"/>
    <w:multiLevelType w:val="hybridMultilevel"/>
    <w:tmpl w:val="7A9414EE"/>
    <w:lvl w:ilvl="0" w:tplc="FE0CAB48">
      <w:numFmt w:val="bullet"/>
      <w:lvlText w:val="-"/>
      <w:lvlJc w:val="left"/>
      <w:pPr>
        <w:ind w:left="720" w:hanging="360"/>
      </w:pPr>
      <w:rPr>
        <w:rFonts w:ascii="Georgia Pro" w:eastAsiaTheme="minorHAnsi" w:hAnsi="Georgia Pro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DD0A63"/>
    <w:multiLevelType w:val="hybridMultilevel"/>
    <w:tmpl w:val="5F56B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502D1"/>
    <w:multiLevelType w:val="hybridMultilevel"/>
    <w:tmpl w:val="83086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E901B6"/>
    <w:multiLevelType w:val="hybridMultilevel"/>
    <w:tmpl w:val="072CA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F60E8B"/>
    <w:multiLevelType w:val="hybridMultilevel"/>
    <w:tmpl w:val="5980E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852618"/>
    <w:multiLevelType w:val="hybridMultilevel"/>
    <w:tmpl w:val="37566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13128">
    <w:abstractNumId w:val="6"/>
  </w:num>
  <w:num w:numId="2" w16cid:durableId="1387755205">
    <w:abstractNumId w:val="4"/>
  </w:num>
  <w:num w:numId="3" w16cid:durableId="110517001">
    <w:abstractNumId w:val="0"/>
  </w:num>
  <w:num w:numId="4" w16cid:durableId="666445825">
    <w:abstractNumId w:val="7"/>
  </w:num>
  <w:num w:numId="5" w16cid:durableId="1069183513">
    <w:abstractNumId w:val="5"/>
  </w:num>
  <w:num w:numId="6" w16cid:durableId="1845196726">
    <w:abstractNumId w:val="1"/>
  </w:num>
  <w:num w:numId="7" w16cid:durableId="503323698">
    <w:abstractNumId w:val="3"/>
  </w:num>
  <w:num w:numId="8" w16cid:durableId="10925510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DE3MjG1MDKwMDdS0lEKTi0uzszPAykwqQUA2IdeVywAAAA="/>
  </w:docVars>
  <w:rsids>
    <w:rsidRoot w:val="00365FA8"/>
    <w:rsid w:val="000025DC"/>
    <w:rsid w:val="00026D51"/>
    <w:rsid w:val="000B2D4E"/>
    <w:rsid w:val="001106D4"/>
    <w:rsid w:val="0018340C"/>
    <w:rsid w:val="001936B2"/>
    <w:rsid w:val="001C43BF"/>
    <w:rsid w:val="00207FF9"/>
    <w:rsid w:val="00277784"/>
    <w:rsid w:val="00283F11"/>
    <w:rsid w:val="002E5C6A"/>
    <w:rsid w:val="002E6E33"/>
    <w:rsid w:val="0032341B"/>
    <w:rsid w:val="0033546C"/>
    <w:rsid w:val="00365FA8"/>
    <w:rsid w:val="003B4525"/>
    <w:rsid w:val="004041E7"/>
    <w:rsid w:val="00425D0E"/>
    <w:rsid w:val="00487B2B"/>
    <w:rsid w:val="004A11C2"/>
    <w:rsid w:val="004D471E"/>
    <w:rsid w:val="00513E13"/>
    <w:rsid w:val="005A2866"/>
    <w:rsid w:val="005F649E"/>
    <w:rsid w:val="006608F2"/>
    <w:rsid w:val="006D5DF9"/>
    <w:rsid w:val="006E1005"/>
    <w:rsid w:val="00716CC0"/>
    <w:rsid w:val="00734615"/>
    <w:rsid w:val="007564F7"/>
    <w:rsid w:val="007A6841"/>
    <w:rsid w:val="00845051"/>
    <w:rsid w:val="008B2956"/>
    <w:rsid w:val="008E26BD"/>
    <w:rsid w:val="00912E75"/>
    <w:rsid w:val="00941CC7"/>
    <w:rsid w:val="009E2DE4"/>
    <w:rsid w:val="009E4C6D"/>
    <w:rsid w:val="00A94AD2"/>
    <w:rsid w:val="00AE73A0"/>
    <w:rsid w:val="00B87214"/>
    <w:rsid w:val="00BE234A"/>
    <w:rsid w:val="00C340AB"/>
    <w:rsid w:val="00C75902"/>
    <w:rsid w:val="00CE4C61"/>
    <w:rsid w:val="00CF11C6"/>
    <w:rsid w:val="00D27804"/>
    <w:rsid w:val="00E209E0"/>
    <w:rsid w:val="00E43179"/>
    <w:rsid w:val="00EC77EC"/>
    <w:rsid w:val="00EE5547"/>
    <w:rsid w:val="00F319EF"/>
    <w:rsid w:val="00F44AB3"/>
    <w:rsid w:val="00FA43A6"/>
    <w:rsid w:val="00FC68E5"/>
    <w:rsid w:val="00FE4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4A584"/>
  <w15:docId w15:val="{44D8C931-F40A-439A-9362-C6A6AE54E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6D5D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Times New Roman" w:eastAsia="Times New Roman" w:hAnsi="Times New Roman" w:cs="Times New Roman"/>
      <w:color w:val="52403A"/>
      <w:sz w:val="21"/>
      <w:szCs w:val="21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D5DF9"/>
    <w:rPr>
      <w:rFonts w:ascii="Times New Roman" w:eastAsia="Times New Roman" w:hAnsi="Times New Roman" w:cs="Times New Roman"/>
      <w:color w:val="52403A"/>
      <w:sz w:val="21"/>
      <w:szCs w:val="21"/>
    </w:rPr>
  </w:style>
  <w:style w:type="paragraph" w:styleId="ListParagraph">
    <w:name w:val="List Paragraph"/>
    <w:basedOn w:val="Normal"/>
    <w:uiPriority w:val="34"/>
    <w:qFormat/>
    <w:rsid w:val="00FE4ED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26D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06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6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936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36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36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6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6B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936B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2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2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304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946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3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tire@iisfinancia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Hanson</dc:creator>
  <cp:lastModifiedBy>dhanson@iisfinancial.onmicrosoft.com</cp:lastModifiedBy>
  <cp:revision>4</cp:revision>
  <cp:lastPrinted>2017-05-12T16:37:00Z</cp:lastPrinted>
  <dcterms:created xsi:type="dcterms:W3CDTF">2022-04-26T18:08:00Z</dcterms:created>
  <dcterms:modified xsi:type="dcterms:W3CDTF">2022-04-26T18:17:00Z</dcterms:modified>
</cp:coreProperties>
</file>